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6D92" w:rsidRDefault="008B5D2C" w:rsidP="00894D2A">
      <w:pPr>
        <w:pStyle w:val="FirstParagraph"/>
        <w:jc w:val="center"/>
        <w:rPr>
          <w:b/>
          <w:bCs/>
          <w:lang w:val="ru-RU"/>
        </w:rPr>
      </w:pPr>
      <w:r w:rsidRPr="00894D2A">
        <w:rPr>
          <w:b/>
          <w:bCs/>
          <w:lang w:val="ru-RU"/>
        </w:rPr>
        <w:t>Пояснительная записка</w:t>
      </w:r>
      <w:r w:rsidR="00894D2A" w:rsidRPr="00894D2A">
        <w:rPr>
          <w:b/>
          <w:bCs/>
          <w:lang w:val="ru-RU"/>
        </w:rPr>
        <w:t xml:space="preserve"> к проекту </w:t>
      </w:r>
      <w:proofErr w:type="spellStart"/>
      <w:r w:rsidR="00894D2A" w:rsidRPr="00894D2A">
        <w:rPr>
          <w:b/>
          <w:bCs/>
          <w:lang w:val="ru-RU"/>
        </w:rPr>
        <w:t>инвестбюджета</w:t>
      </w:r>
      <w:proofErr w:type="spellEnd"/>
      <w:r w:rsidR="00894D2A" w:rsidRPr="00894D2A">
        <w:rPr>
          <w:b/>
          <w:bCs/>
          <w:lang w:val="ru-RU"/>
        </w:rPr>
        <w:t xml:space="preserve"> </w:t>
      </w:r>
      <w:r w:rsidR="00660378">
        <w:rPr>
          <w:b/>
          <w:bCs/>
          <w:lang w:val="ru-RU"/>
        </w:rPr>
        <w:t xml:space="preserve">на </w:t>
      </w:r>
      <w:r w:rsidR="00894D2A" w:rsidRPr="00894D2A">
        <w:rPr>
          <w:b/>
          <w:bCs/>
          <w:lang w:val="ru-RU"/>
        </w:rPr>
        <w:t>2020 год по АХО</w:t>
      </w:r>
    </w:p>
    <w:p w:rsidR="00660378" w:rsidRPr="00660378" w:rsidRDefault="00660378" w:rsidP="00660378">
      <w:pPr>
        <w:pStyle w:val="a0"/>
        <w:rPr>
          <w:lang w:val="ru-RU"/>
        </w:rPr>
      </w:pPr>
    </w:p>
    <w:p w:rsidR="00CC6D92" w:rsidRDefault="008B5D2C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 w:rsidRPr="005E1013">
        <w:rPr>
          <w:lang w:val="ru-RU"/>
        </w:rPr>
        <w:t>С 2020 года действующий склад хозяйственных товаров надо переоборудовать под архив для хранения документов бухгалтерии, отдела кадров и т.д. Эти документы согласно номенклатуре, должный хранится от 5 до 75 лет. Поэтому для хранения хозяйственных товаров, запасных частей к автотехнике, материалов для ремонта оборудования надо приобрести два контейнера.</w:t>
      </w:r>
    </w:p>
    <w:p w:rsidR="00CC6D92" w:rsidRDefault="008B5D2C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 w:rsidRPr="00894D2A">
        <w:rPr>
          <w:lang w:val="ru-RU"/>
        </w:rPr>
        <w:t>Для оборудования и организация класса для проведения технических занятии в здании локомотивного хозяйства надо приобрести столы ученические (палатные) и стулья в количестве 10 и 20 штук соответственно.</w:t>
      </w:r>
    </w:p>
    <w:p w:rsidR="00894D2A" w:rsidRDefault="00894D2A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 w:rsidRPr="00894D2A">
        <w:rPr>
          <w:lang w:val="ru-RU"/>
        </w:rPr>
        <w:t>Для участка перевозочного процесса необходимо офисные столы</w:t>
      </w:r>
      <w:r w:rsidR="00D67270">
        <w:rPr>
          <w:lang w:val="ru-RU"/>
        </w:rPr>
        <w:t xml:space="preserve"> с тумбой</w:t>
      </w:r>
      <w:r w:rsidRPr="00894D2A">
        <w:rPr>
          <w:lang w:val="ru-RU"/>
        </w:rPr>
        <w:t xml:space="preserve"> в количестве 4 ед. Для </w:t>
      </w:r>
      <w:r>
        <w:rPr>
          <w:lang w:val="ru-RU"/>
        </w:rPr>
        <w:t>ПСГ в АНПЗ</w:t>
      </w:r>
      <w:r w:rsidRPr="00894D2A">
        <w:rPr>
          <w:lang w:val="ru-RU"/>
        </w:rPr>
        <w:t xml:space="preserve"> </w:t>
      </w:r>
      <w:r>
        <w:rPr>
          <w:lang w:val="ru-RU"/>
        </w:rPr>
        <w:t>-</w:t>
      </w:r>
      <w:r w:rsidRPr="00894D2A">
        <w:rPr>
          <w:lang w:val="ru-RU"/>
        </w:rPr>
        <w:t xml:space="preserve">2 </w:t>
      </w:r>
      <w:r>
        <w:rPr>
          <w:lang w:val="ru-RU"/>
        </w:rPr>
        <w:t>штук</w:t>
      </w:r>
      <w:r w:rsidRPr="00894D2A">
        <w:rPr>
          <w:lang w:val="ru-RU"/>
        </w:rPr>
        <w:t xml:space="preserve"> и </w:t>
      </w:r>
      <w:r>
        <w:rPr>
          <w:lang w:val="ru-RU"/>
        </w:rPr>
        <w:t>АУТН -</w:t>
      </w:r>
      <w:r w:rsidRPr="00894D2A">
        <w:rPr>
          <w:lang w:val="ru-RU"/>
        </w:rPr>
        <w:t xml:space="preserve">2 </w:t>
      </w:r>
      <w:r>
        <w:rPr>
          <w:lang w:val="ru-RU"/>
        </w:rPr>
        <w:t>штук</w:t>
      </w:r>
      <w:r w:rsidRPr="00894D2A">
        <w:rPr>
          <w:lang w:val="ru-RU"/>
        </w:rPr>
        <w:t>.</w:t>
      </w:r>
    </w:p>
    <w:p w:rsidR="00894D2A" w:rsidRDefault="00894D2A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 w:rsidRPr="005E1013">
        <w:rPr>
          <w:lang w:val="ru-RU"/>
        </w:rPr>
        <w:t>Для офисных работников необходимо приобрести гардеробы для одежды в количестве 5</w:t>
      </w:r>
      <w:r>
        <w:rPr>
          <w:lang w:val="ru-RU"/>
        </w:rPr>
        <w:t xml:space="preserve"> штук</w:t>
      </w:r>
      <w:r w:rsidRPr="005E1013">
        <w:rPr>
          <w:lang w:val="ru-RU"/>
        </w:rPr>
        <w:t>.</w:t>
      </w:r>
      <w:r w:rsidR="009C2A6F">
        <w:rPr>
          <w:lang w:val="ru-RU"/>
        </w:rPr>
        <w:t xml:space="preserve"> </w:t>
      </w:r>
      <w:r w:rsidR="009C2A6F" w:rsidRPr="009C2A6F">
        <w:rPr>
          <w:lang w:val="ru-RU"/>
        </w:rPr>
        <w:t>Для работников перевозочн</w:t>
      </w:r>
      <w:r w:rsidR="009C2A6F">
        <w:rPr>
          <w:lang w:val="ru-RU"/>
        </w:rPr>
        <w:t>ого</w:t>
      </w:r>
      <w:r w:rsidR="009C2A6F" w:rsidRPr="009C2A6F">
        <w:rPr>
          <w:lang w:val="ru-RU"/>
        </w:rPr>
        <w:t xml:space="preserve"> процесс</w:t>
      </w:r>
      <w:r w:rsidR="009C2A6F">
        <w:rPr>
          <w:lang w:val="ru-RU"/>
        </w:rPr>
        <w:t>а</w:t>
      </w:r>
      <w:r w:rsidR="009C2A6F" w:rsidRPr="009C2A6F">
        <w:rPr>
          <w:lang w:val="ru-RU"/>
        </w:rPr>
        <w:t xml:space="preserve"> (АУТН, АНПЗ, ДС) закупщик, мастер вагонного участка.</w:t>
      </w:r>
    </w:p>
    <w:p w:rsidR="00894D2A" w:rsidRPr="00894D2A" w:rsidRDefault="00894D2A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 w:rsidRPr="00894D2A">
        <w:rPr>
          <w:lang w:val="ru-RU"/>
        </w:rPr>
        <w:t xml:space="preserve">Для улучшения условии труда работников согласно поданных заявок отделов и участков необходимо приобрести офисные кресла в количестве </w:t>
      </w:r>
      <w:r>
        <w:rPr>
          <w:lang w:val="ru-RU"/>
        </w:rPr>
        <w:t>30</w:t>
      </w:r>
      <w:r w:rsidRPr="00894D2A">
        <w:rPr>
          <w:lang w:val="ru-RU"/>
        </w:rPr>
        <w:t xml:space="preserve"> штук.</w:t>
      </w:r>
    </w:p>
    <w:p w:rsidR="00894D2A" w:rsidRDefault="00894D2A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 w:rsidRPr="00894D2A">
        <w:rPr>
          <w:lang w:val="ru-RU"/>
        </w:rPr>
        <w:t>Для полного оснащения раздевалок участка перевозочного процесса необходимо приобрести двух и одно секционные металлические шкафы для одежды в количестве 10 и 10 штук соответственно</w:t>
      </w:r>
      <w:r w:rsidR="001C4C5B">
        <w:rPr>
          <w:lang w:val="ru-RU"/>
        </w:rPr>
        <w:t>.</w:t>
      </w:r>
    </w:p>
    <w:p w:rsidR="001C4C5B" w:rsidRDefault="001C4C5B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>
        <w:rPr>
          <w:lang w:val="ru-RU"/>
        </w:rPr>
        <w:t>Для мед. пункта необходимо приобрести металлический шкаф для уборочного инвентаря в количестве 1 ед.</w:t>
      </w:r>
    </w:p>
    <w:p w:rsidR="001C4C5B" w:rsidRDefault="001C4C5B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 w:rsidRPr="00894D2A">
        <w:rPr>
          <w:lang w:val="ru-RU"/>
        </w:rPr>
        <w:t xml:space="preserve">Для складирования материалов СЦБ, С и Э и </w:t>
      </w:r>
      <w:proofErr w:type="spellStart"/>
      <w:r w:rsidRPr="00894D2A">
        <w:rPr>
          <w:lang w:val="ru-RU"/>
        </w:rPr>
        <w:t>ведомостного</w:t>
      </w:r>
      <w:proofErr w:type="spellEnd"/>
      <w:r w:rsidRPr="00894D2A">
        <w:rPr>
          <w:lang w:val="ru-RU"/>
        </w:rPr>
        <w:t xml:space="preserve"> архива необходимо приобрести стеллажи архивные металлические ТС в количестве 25 штук</w:t>
      </w:r>
      <w:r>
        <w:rPr>
          <w:lang w:val="ru-RU"/>
        </w:rPr>
        <w:t>.</w:t>
      </w:r>
    </w:p>
    <w:p w:rsidR="001C4C5B" w:rsidRDefault="001C4C5B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 w:rsidRPr="005E1013">
        <w:rPr>
          <w:lang w:val="ru-RU"/>
        </w:rPr>
        <w:t>Для порядка складирования и хранения личных дел сотрудников компании отделу кадров необходимо приобрести металлические картотечные шкафы</w:t>
      </w:r>
    </w:p>
    <w:p w:rsidR="00CC6D92" w:rsidRDefault="008B5D2C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 w:rsidRPr="001C4C5B">
        <w:rPr>
          <w:lang w:val="ru-RU"/>
        </w:rPr>
        <w:t>Механической службе для работы с оборудованием необходимо приобрести фен технический и перфоратор.</w:t>
      </w:r>
    </w:p>
    <w:p w:rsidR="00CC6D92" w:rsidRDefault="001C4C5B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 w:rsidRPr="005E1013">
        <w:rPr>
          <w:lang w:val="ru-RU"/>
        </w:rPr>
        <w:t>Для улучшения качества водопроводной воды и дополнительной защиты ее от механических примесей необходимо установка промышленного фильтровального оборудования, что позволит не только очистить воду от механических примесей, но и по химическому составу</w:t>
      </w:r>
      <w:r>
        <w:rPr>
          <w:lang w:val="ru-RU"/>
        </w:rPr>
        <w:t>.</w:t>
      </w:r>
    </w:p>
    <w:p w:rsidR="00CC6D92" w:rsidRDefault="008B5D2C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 w:rsidRPr="00302917">
        <w:rPr>
          <w:lang w:val="ru-RU"/>
        </w:rPr>
        <w:t xml:space="preserve">Для работ в канализационной системе, где накапливаются вредные </w:t>
      </w:r>
      <w:proofErr w:type="spellStart"/>
      <w:r w:rsidRPr="00302917">
        <w:rPr>
          <w:lang w:val="ru-RU"/>
        </w:rPr>
        <w:t>газы</w:t>
      </w:r>
      <w:proofErr w:type="spellEnd"/>
      <w:r w:rsidR="00302917">
        <w:rPr>
          <w:lang w:val="ru-RU"/>
        </w:rPr>
        <w:t xml:space="preserve">, </w:t>
      </w:r>
      <w:r w:rsidRPr="00302917">
        <w:rPr>
          <w:lang w:val="ru-RU"/>
        </w:rPr>
        <w:t>необходимо приобрести шланговый противогаз ПШ 1Б с маской ШМП в количестве 2-х комплектов.</w:t>
      </w:r>
    </w:p>
    <w:p w:rsidR="00CC6D92" w:rsidRDefault="008B5D2C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 w:rsidRPr="00302917">
        <w:rPr>
          <w:lang w:val="ru-RU"/>
        </w:rPr>
        <w:t>В свя</w:t>
      </w:r>
      <w:r w:rsidR="00302917">
        <w:rPr>
          <w:lang w:val="ru-RU"/>
        </w:rPr>
        <w:t>з</w:t>
      </w:r>
      <w:r w:rsidRPr="00302917">
        <w:rPr>
          <w:lang w:val="ru-RU"/>
        </w:rPr>
        <w:t>и с отказом от технического обслуживания сплит-систем для проведения</w:t>
      </w:r>
      <w:r w:rsidR="00302917">
        <w:rPr>
          <w:lang w:val="ru-RU"/>
        </w:rPr>
        <w:t xml:space="preserve"> </w:t>
      </w:r>
      <w:r w:rsidRPr="00302917">
        <w:rPr>
          <w:lang w:val="ru-RU"/>
        </w:rPr>
        <w:t xml:space="preserve">ТО собственными силами необходимо приобрести манометрическую станцию и </w:t>
      </w:r>
      <w:r w:rsidR="00AD0588">
        <w:rPr>
          <w:lang w:val="ru-RU"/>
        </w:rPr>
        <w:t xml:space="preserve">вакуумный </w:t>
      </w:r>
      <w:r w:rsidRPr="00302917">
        <w:rPr>
          <w:lang w:val="ru-RU"/>
        </w:rPr>
        <w:t>насос.</w:t>
      </w:r>
    </w:p>
    <w:p w:rsidR="00314D3F" w:rsidRDefault="008B5D2C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 w:rsidRPr="00314D3F">
        <w:rPr>
          <w:lang w:val="ru-RU"/>
        </w:rPr>
        <w:t>Для кабинета Генерального директора необходимо приобрести кофе-машин</w:t>
      </w:r>
      <w:r w:rsidR="00314D3F">
        <w:rPr>
          <w:lang w:val="ru-RU"/>
        </w:rPr>
        <w:t>у.</w:t>
      </w:r>
    </w:p>
    <w:p w:rsidR="00314D3F" w:rsidRDefault="00314D3F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>
        <w:rPr>
          <w:lang w:val="ru-RU"/>
        </w:rPr>
        <w:lastRenderedPageBreak/>
        <w:t>В</w:t>
      </w:r>
      <w:r w:rsidRPr="00B86290">
        <w:rPr>
          <w:lang w:val="ru-RU"/>
        </w:rPr>
        <w:t xml:space="preserve"> зданиях ПТО</w:t>
      </w:r>
      <w:r>
        <w:rPr>
          <w:lang w:val="ru-RU"/>
        </w:rPr>
        <w:t xml:space="preserve"> -2 ед.</w:t>
      </w:r>
      <w:r w:rsidRPr="00B86290">
        <w:rPr>
          <w:lang w:val="ru-RU"/>
        </w:rPr>
        <w:t>, локомотивный депо</w:t>
      </w:r>
      <w:r>
        <w:rPr>
          <w:lang w:val="ru-RU"/>
        </w:rPr>
        <w:t xml:space="preserve"> -2 ед.</w:t>
      </w:r>
      <w:r w:rsidRPr="00B86290">
        <w:rPr>
          <w:lang w:val="ru-RU"/>
        </w:rPr>
        <w:t>, пункт околотка пути</w:t>
      </w:r>
      <w:r>
        <w:rPr>
          <w:lang w:val="ru-RU"/>
        </w:rPr>
        <w:t xml:space="preserve"> -1 ед.</w:t>
      </w:r>
      <w:r w:rsidRPr="00B86290">
        <w:rPr>
          <w:lang w:val="ru-RU"/>
        </w:rPr>
        <w:t xml:space="preserve"> автономной системы нагрева воды является практически необходимостью, при ремонте котельной</w:t>
      </w:r>
      <w:r>
        <w:rPr>
          <w:lang w:val="ru-RU"/>
        </w:rPr>
        <w:t xml:space="preserve"> и ТО</w:t>
      </w:r>
      <w:r w:rsidRPr="00B86290">
        <w:rPr>
          <w:lang w:val="ru-RU"/>
        </w:rPr>
        <w:t xml:space="preserve"> по плану ППР. Электрический прибор </w:t>
      </w:r>
      <w:r>
        <w:rPr>
          <w:lang w:val="ru-RU"/>
        </w:rPr>
        <w:t>б</w:t>
      </w:r>
      <w:r w:rsidRPr="00B86290">
        <w:rPr>
          <w:lang w:val="ru-RU"/>
        </w:rPr>
        <w:t xml:space="preserve">ойлер для подогрева воды автономного водоснабжения </w:t>
      </w:r>
      <w:r>
        <w:rPr>
          <w:lang w:val="ru-RU"/>
        </w:rPr>
        <w:t xml:space="preserve">необходимо приобрести </w:t>
      </w:r>
      <w:r w:rsidRPr="00B86290">
        <w:rPr>
          <w:lang w:val="ru-RU"/>
        </w:rPr>
        <w:t>чтобы не было проблем с горячей водой.</w:t>
      </w:r>
    </w:p>
    <w:p w:rsidR="003A6C16" w:rsidRPr="00D67270" w:rsidRDefault="001D2C30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 w:rsidRPr="00314D3F">
        <w:rPr>
          <w:lang w:val="ru-RU"/>
        </w:rPr>
        <w:t xml:space="preserve">Для участка перевозочного процесса </w:t>
      </w:r>
      <w:r w:rsidR="00EE7A87" w:rsidRPr="00314D3F">
        <w:rPr>
          <w:lang w:val="ru-RU"/>
        </w:rPr>
        <w:t>необходимо диспенсера</w:t>
      </w:r>
      <w:r w:rsidRPr="00314D3F">
        <w:rPr>
          <w:lang w:val="ru-RU"/>
        </w:rPr>
        <w:t xml:space="preserve"> в количестве 3 штук</w:t>
      </w:r>
      <w:r w:rsidR="00314D3F">
        <w:rPr>
          <w:lang w:val="ru-RU"/>
        </w:rPr>
        <w:t xml:space="preserve">, </w:t>
      </w:r>
      <w:r w:rsidR="00E864AE" w:rsidRPr="00314D3F">
        <w:rPr>
          <w:lang w:val="ru-RU"/>
        </w:rPr>
        <w:t>для ДСП, АУТН и</w:t>
      </w:r>
      <w:r w:rsidRPr="00314D3F">
        <w:rPr>
          <w:lang w:val="ru-RU"/>
        </w:rPr>
        <w:t xml:space="preserve"> ДСПМ.</w:t>
      </w:r>
      <w:r w:rsidR="00B86290" w:rsidRPr="00314D3F">
        <w:rPr>
          <w:rFonts w:ascii="&amp;quot" w:eastAsia="Times New Roman" w:hAnsi="&amp;quot" w:cs="Times New Roman"/>
          <w:color w:val="35395A"/>
          <w:sz w:val="29"/>
          <w:szCs w:val="29"/>
          <w:lang w:val="ru-RU" w:eastAsia="ru-RU"/>
        </w:rPr>
        <w:t xml:space="preserve">  </w:t>
      </w:r>
    </w:p>
    <w:p w:rsidR="00D67270" w:rsidRDefault="00D67270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 w:rsidRPr="00D67270">
        <w:rPr>
          <w:lang w:val="ru-RU"/>
        </w:rPr>
        <w:t>Для обогрева кабины крановщика козлового крана ТОР в зимний период работы при температуре до −23 °C</w:t>
      </w:r>
      <w:r>
        <w:rPr>
          <w:lang w:val="ru-RU"/>
        </w:rPr>
        <w:t xml:space="preserve">, необходимо приобрести обогреватель </w:t>
      </w:r>
      <w:r w:rsidRPr="00D67270">
        <w:rPr>
          <w:lang w:val="ru-RU"/>
        </w:rPr>
        <w:t>масляный ELENBERG W-HOF99-7</w:t>
      </w:r>
      <w:r>
        <w:rPr>
          <w:lang w:val="ru-RU"/>
        </w:rPr>
        <w:t>.</w:t>
      </w:r>
    </w:p>
    <w:p w:rsidR="00DC3B34" w:rsidRDefault="00DC3B34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>
        <w:rPr>
          <w:lang w:val="ru-RU"/>
        </w:rPr>
        <w:t xml:space="preserve">Для создания условия приема пищи работникам РТИ, необходимо заменить 2 кондиционера на более мощные по объему (заменить </w:t>
      </w:r>
      <w:r>
        <w:t>AR</w:t>
      </w:r>
      <w:r>
        <w:rPr>
          <w:lang w:val="ru-RU"/>
        </w:rPr>
        <w:t xml:space="preserve">12 на </w:t>
      </w:r>
      <w:r>
        <w:t>AR</w:t>
      </w:r>
      <w:r>
        <w:rPr>
          <w:lang w:val="ru-RU"/>
        </w:rPr>
        <w:t>24</w:t>
      </w:r>
      <w:r w:rsidRPr="00DC3B34">
        <w:rPr>
          <w:lang w:val="ru-RU"/>
        </w:rPr>
        <w:t>)</w:t>
      </w:r>
      <w:r>
        <w:rPr>
          <w:lang w:val="ru-RU"/>
        </w:rPr>
        <w:t xml:space="preserve"> охлаждения и кондиционирования воздуха в столовой</w:t>
      </w:r>
      <w:r w:rsidR="00626EEA">
        <w:rPr>
          <w:lang w:val="ru-RU"/>
        </w:rPr>
        <w:t>.</w:t>
      </w:r>
    </w:p>
    <w:p w:rsidR="00626EEA" w:rsidRPr="00314D3F" w:rsidRDefault="00626EEA" w:rsidP="00660378">
      <w:pPr>
        <w:pStyle w:val="a0"/>
        <w:numPr>
          <w:ilvl w:val="0"/>
          <w:numId w:val="4"/>
        </w:numPr>
        <w:ind w:left="0"/>
        <w:jc w:val="both"/>
        <w:rPr>
          <w:lang w:val="ru-RU"/>
        </w:rPr>
      </w:pPr>
      <w:r w:rsidRPr="00626EEA">
        <w:rPr>
          <w:lang w:val="ru-RU"/>
        </w:rPr>
        <w:t xml:space="preserve">Для передвижения работников  ПСГ, электромехаников и </w:t>
      </w:r>
      <w:proofErr w:type="spellStart"/>
      <w:r w:rsidRPr="00626EEA">
        <w:rPr>
          <w:lang w:val="ru-RU"/>
        </w:rPr>
        <w:t>эл.монтеров</w:t>
      </w:r>
      <w:proofErr w:type="spellEnd"/>
      <w:r w:rsidRPr="00626EEA">
        <w:rPr>
          <w:lang w:val="ru-RU"/>
        </w:rPr>
        <w:t xml:space="preserve">, слесарей локомотивного хозяйства и АХО по территорий станции между КПП-1, КПП-2  и все </w:t>
      </w:r>
      <w:proofErr w:type="spellStart"/>
      <w:r w:rsidRPr="00626EEA">
        <w:rPr>
          <w:lang w:val="ru-RU"/>
        </w:rPr>
        <w:t>произв.здании</w:t>
      </w:r>
      <w:proofErr w:type="spellEnd"/>
      <w:r>
        <w:rPr>
          <w:lang w:val="ru-RU"/>
        </w:rPr>
        <w:t>.</w:t>
      </w:r>
      <w:bookmarkStart w:id="0" w:name="_GoBack"/>
      <w:bookmarkEnd w:id="0"/>
    </w:p>
    <w:p w:rsidR="00DF5A12" w:rsidRDefault="00DF5A12" w:rsidP="00660378">
      <w:pPr>
        <w:pStyle w:val="a0"/>
        <w:jc w:val="both"/>
        <w:rPr>
          <w:lang w:val="ru-RU"/>
        </w:rPr>
      </w:pPr>
    </w:p>
    <w:p w:rsidR="00660378" w:rsidRDefault="00660378" w:rsidP="00660378">
      <w:pPr>
        <w:pStyle w:val="a0"/>
        <w:jc w:val="both"/>
        <w:rPr>
          <w:lang w:val="ru-RU"/>
        </w:rPr>
      </w:pPr>
    </w:p>
    <w:p w:rsidR="00660378" w:rsidRDefault="00660378" w:rsidP="00660378">
      <w:pPr>
        <w:pStyle w:val="a0"/>
        <w:jc w:val="both"/>
        <w:rPr>
          <w:lang w:val="ru-RU"/>
        </w:rPr>
      </w:pPr>
    </w:p>
    <w:p w:rsidR="00660378" w:rsidRPr="00DF5A12" w:rsidRDefault="00660378" w:rsidP="00660378">
      <w:pPr>
        <w:pStyle w:val="a0"/>
        <w:jc w:val="both"/>
        <w:rPr>
          <w:lang w:val="ru-RU"/>
        </w:rPr>
      </w:pPr>
    </w:p>
    <w:p w:rsidR="00CC6D92" w:rsidRPr="00660378" w:rsidRDefault="005E1013" w:rsidP="00660378">
      <w:pPr>
        <w:pStyle w:val="a0"/>
        <w:jc w:val="center"/>
        <w:rPr>
          <w:b/>
          <w:bCs/>
          <w:lang w:val="ru-RU"/>
        </w:rPr>
      </w:pPr>
      <w:r w:rsidRPr="00660378">
        <w:rPr>
          <w:b/>
          <w:bCs/>
          <w:lang w:val="ru-RU"/>
        </w:rPr>
        <w:t>Начальник АХО</w:t>
      </w:r>
      <w:r w:rsidR="00660378">
        <w:rPr>
          <w:b/>
          <w:bCs/>
          <w:lang w:val="ru-RU"/>
        </w:rPr>
        <w:t xml:space="preserve">                                                                                 </w:t>
      </w:r>
      <w:proofErr w:type="spellStart"/>
      <w:r w:rsidR="008B5D2C" w:rsidRPr="00660378">
        <w:rPr>
          <w:b/>
          <w:bCs/>
          <w:lang w:val="ru-RU"/>
        </w:rPr>
        <w:t>Акмалиев</w:t>
      </w:r>
      <w:proofErr w:type="spellEnd"/>
      <w:r w:rsidR="008B5D2C" w:rsidRPr="00660378">
        <w:rPr>
          <w:b/>
          <w:bCs/>
          <w:lang w:val="ru-RU"/>
        </w:rPr>
        <w:t xml:space="preserve"> Н.3.</w:t>
      </w:r>
    </w:p>
    <w:sectPr w:rsidR="00CC6D92" w:rsidRPr="0066037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61611" w:rsidRDefault="00061611">
      <w:pPr>
        <w:spacing w:after="0"/>
      </w:pPr>
      <w:r>
        <w:separator/>
      </w:r>
    </w:p>
  </w:endnote>
  <w:endnote w:type="continuationSeparator" w:id="0">
    <w:p w:rsidR="00061611" w:rsidRDefault="000616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&amp;quo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61611" w:rsidRDefault="00061611">
      <w:r>
        <w:separator/>
      </w:r>
    </w:p>
  </w:footnote>
  <w:footnote w:type="continuationSeparator" w:id="0">
    <w:p w:rsidR="00061611" w:rsidRDefault="000616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DDC6749"/>
    <w:multiLevelType w:val="multilevel"/>
    <w:tmpl w:val="0F56DC8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570E8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F3A296F"/>
    <w:multiLevelType w:val="hybridMultilevel"/>
    <w:tmpl w:val="C1508E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79DCD6"/>
    <w:multiLevelType w:val="multilevel"/>
    <w:tmpl w:val="99BA15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1611"/>
    <w:rsid w:val="00146C8D"/>
    <w:rsid w:val="001579E7"/>
    <w:rsid w:val="001C4C5B"/>
    <w:rsid w:val="001D2C30"/>
    <w:rsid w:val="00302917"/>
    <w:rsid w:val="00314D3F"/>
    <w:rsid w:val="003A6C16"/>
    <w:rsid w:val="004A3823"/>
    <w:rsid w:val="004E29B3"/>
    <w:rsid w:val="00590D07"/>
    <w:rsid w:val="005E1013"/>
    <w:rsid w:val="00626EEA"/>
    <w:rsid w:val="00660378"/>
    <w:rsid w:val="00784D58"/>
    <w:rsid w:val="00894D2A"/>
    <w:rsid w:val="008B5D2C"/>
    <w:rsid w:val="008D555C"/>
    <w:rsid w:val="008D6863"/>
    <w:rsid w:val="009C2A6F"/>
    <w:rsid w:val="00A74C5F"/>
    <w:rsid w:val="00AD0588"/>
    <w:rsid w:val="00B86290"/>
    <w:rsid w:val="00B86B75"/>
    <w:rsid w:val="00BC48D5"/>
    <w:rsid w:val="00C36279"/>
    <w:rsid w:val="00CC6D92"/>
    <w:rsid w:val="00D022ED"/>
    <w:rsid w:val="00D67270"/>
    <w:rsid w:val="00DC3B34"/>
    <w:rsid w:val="00DF5A12"/>
    <w:rsid w:val="00E315A3"/>
    <w:rsid w:val="00E864AE"/>
    <w:rsid w:val="00EB5D1D"/>
    <w:rsid w:val="00EE7A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713636"/>
  <w15:docId w15:val="{B69E0164-F236-46A0-9BF6-A307D4437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1</Pages>
  <Words>511</Words>
  <Characters>2914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Пользователь Windows</cp:lastModifiedBy>
  <cp:revision>16</cp:revision>
  <dcterms:created xsi:type="dcterms:W3CDTF">2019-08-28T10:32:00Z</dcterms:created>
  <dcterms:modified xsi:type="dcterms:W3CDTF">2019-09-23T09:22:00Z</dcterms:modified>
</cp:coreProperties>
</file>